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10947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454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group labe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F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0.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1.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4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KeywordTok"/>
        </w:rPr>
        <w:t xml:space="preserve">descr</w:t>
      </w:r>
      <w:r>
        <w:rPr>
          <w:rStyle w:val="NormalTok"/>
        </w:rPr>
        <w:t xml:space="preserve">(iri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lent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nit_prin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W w:type="dxa" w:w="4387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411" w:hRule="auto"/>
          <w:tblHeader/>
        </w:trPr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ariables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</w:t>
            </w:r>
          </w:p>
        </w:tc>
      </w:tr>
      <w:tr>
        <w:trPr>
          <w:cantSplit/>
          <w:trHeight w:val="332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tt1</w:t>
            </w:r>
          </w:p>
        </w:tc>
      </w:tr>
      <w:tr>
        <w:trPr>
          <w:cantSplit/>
          <w:trHeight w:val="40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2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1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111111"/>
              </w:rPr>
              <w:t xml:space="preserve">chi1</w:t>
            </w:r>
          </w:p>
        </w:tc>
      </w:tr>
      <w:tr>
        <w:trPr>
          <w:cantSplit/>
          <w:trHeight w:val="45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virginic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50 (33%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tudent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0" w:before="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0"/>
                <w:szCs w:val="20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-squared goodness-of-fit test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0-09-08T19:57:59Z</dcterms:created>
  <dcterms:modified xsi:type="dcterms:W3CDTF">2020-09-08T19:57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